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EBIYU HAILEMARI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BIY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ILEMARI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10 Elmwood Street,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HAILEMARI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8962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